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587C22B9" w14:textId="77777777" w:rsidTr="00945BA6">
        <w:trPr>
          <w:trHeight w:val="166"/>
        </w:trPr>
        <w:tc>
          <w:tcPr>
            <w:tcW w:w="1176" w:type="dxa"/>
            <w:shd w:val="clear" w:color="auto" w:fill="auto"/>
          </w:tcPr>
          <w:p w14:paraId="77DE0B5D" w14:textId="77777777" w:rsidR="00974845" w:rsidRDefault="003B3DBF">
            <w:pPr>
              <w:rPr>
                <w:rFonts w:ascii="Arial" w:hAnsi="Arial" w:cs="Arial"/>
              </w:rPr>
            </w:pPr>
            <w:r>
              <w:rPr>
                <w:rFonts w:ascii="Arial" w:hAnsi="Arial" w:cs="Arial"/>
                <w:noProof/>
              </w:rPr>
              <w:drawing>
                <wp:inline distT="0" distB="0" distL="0" distR="0" wp14:anchorId="3D8B3779" wp14:editId="20DBEA83">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1C66D8E3" w14:textId="7D407065" w:rsidR="00974845" w:rsidRPr="00AE7EC0" w:rsidRDefault="003B3DBF" w:rsidP="00AE7EC0">
            <w:pPr>
              <w:pStyle w:val="Heading1"/>
              <w:spacing w:after="0"/>
              <w:rPr>
                <w:sz w:val="20"/>
                <w:u w:val="none"/>
              </w:rPr>
            </w:pPr>
            <w:bookmarkStart w:id="0" w:name="_Toc31274858"/>
            <w:bookmarkStart w:id="1" w:name="_Toc88544650"/>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309B37BC" w14:textId="77777777" w:rsidR="00974845" w:rsidRDefault="003B3DBF">
            <w:pPr>
              <w:rPr>
                <w:rFonts w:ascii="Arial" w:hAnsi="Arial" w:cs="Arial"/>
              </w:rPr>
            </w:pPr>
            <w:r>
              <w:rPr>
                <w:rFonts w:ascii="Arial" w:hAnsi="Arial" w:cs="Arial"/>
              </w:rPr>
              <w:t>Department of Social Services</w:t>
            </w:r>
          </w:p>
          <w:p w14:paraId="4DB5F4C6" w14:textId="77777777"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bookmarkStart w:id="3" w:name="_GoBack"/>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bookmarkEnd w:id="3"/>
            <w:r w:rsidR="004C1C36">
              <w:rPr>
                <w:rFonts w:ascii="Arial" w:hAnsi="Arial" w:cs="Arial"/>
                <w:sz w:val="16"/>
                <w:szCs w:val="16"/>
              </w:rPr>
              <w:fldChar w:fldCharType="end"/>
            </w:r>
            <w:bookmarkEnd w:id="2"/>
          </w:p>
        </w:tc>
      </w:tr>
    </w:tbl>
    <w:p w14:paraId="2D4D0865"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tbl>
      <w:tblPr>
        <w:tblW w:w="0" w:type="auto"/>
        <w:tblCellMar>
          <w:left w:w="0" w:type="dxa"/>
          <w:right w:w="0" w:type="dxa"/>
        </w:tblCellMar>
        <w:tblLook w:val="01E0" w:firstRow="1" w:lastRow="1" w:firstColumn="1" w:lastColumn="1" w:noHBand="0" w:noVBand="0"/>
      </w:tblPr>
      <w:tblGrid>
        <w:gridCol w:w="10070"/>
      </w:tblGrid>
      <w:tr w:rsidR="00974845" w14:paraId="0CECE265"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7224E833"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B3345A8"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76B5E586"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4"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974845" w14:paraId="00A1AB65"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0B9224FD"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069AD35B"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5538FEFB"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5"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5"/>
          </w:p>
        </w:tc>
      </w:tr>
      <w:tr w:rsidR="00974845" w14:paraId="48097437"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7CAB05C6" w14:textId="77777777"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14:paraId="2A4CAD95"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2DBC426A"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6"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974845" w14:paraId="11E8088C"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5AABF522"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00321C2D" w:rsidRPr="00321C2D">
              <w:rPr>
                <w:rFonts w:ascii="Arial" w:hAnsi="Arial" w:cs="Arial"/>
                <w:sz w:val="16"/>
                <w:szCs w:val="16"/>
              </w:rPr>
              <w:t>If non-profit, please provide date established as 501(c)(3).</w:t>
            </w:r>
          </w:p>
        </w:tc>
      </w:tr>
      <w:tr w:rsidR="00974845" w14:paraId="4E708E2F" w14:textId="77777777" w:rsidTr="0087482B">
        <w:trPr>
          <w:trHeight w:val="20"/>
        </w:trPr>
        <w:tc>
          <w:tcPr>
            <w:tcW w:w="0" w:type="auto"/>
            <w:tcBorders>
              <w:left w:val="single" w:sz="4" w:space="0" w:color="auto"/>
              <w:bottom w:val="single" w:sz="4" w:space="0" w:color="auto"/>
              <w:right w:val="single" w:sz="4" w:space="0" w:color="auto"/>
            </w:tcBorders>
            <w:shd w:val="clear" w:color="auto" w:fill="auto"/>
          </w:tcPr>
          <w:p w14:paraId="0D9CAB9E"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7"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87482B" w14:paraId="093A54DF"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4F0B8D58"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4BA0840D" w14:textId="77777777" w:rsidTr="00B20160">
        <w:trPr>
          <w:trHeight w:val="20"/>
        </w:trPr>
        <w:tc>
          <w:tcPr>
            <w:tcW w:w="0" w:type="auto"/>
            <w:tcBorders>
              <w:left w:val="single" w:sz="4" w:space="0" w:color="auto"/>
              <w:bottom w:val="single" w:sz="4" w:space="0" w:color="auto"/>
              <w:right w:val="single" w:sz="4" w:space="0" w:color="auto"/>
            </w:tcBorders>
            <w:shd w:val="clear" w:color="auto" w:fill="auto"/>
          </w:tcPr>
          <w:p w14:paraId="1DD691B5"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0090E2A0" w14:textId="77777777" w:rsidTr="00F33282">
        <w:trPr>
          <w:trHeight w:val="20"/>
        </w:trPr>
        <w:tc>
          <w:tcPr>
            <w:tcW w:w="0" w:type="auto"/>
            <w:tcBorders>
              <w:top w:val="single" w:sz="4" w:space="0" w:color="auto"/>
              <w:left w:val="single" w:sz="4" w:space="0" w:color="auto"/>
              <w:right w:val="single" w:sz="4" w:space="0" w:color="auto"/>
            </w:tcBorders>
            <w:shd w:val="clear" w:color="auto" w:fill="auto"/>
          </w:tcPr>
          <w:p w14:paraId="67F6C282"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70DFA3AF" w14:textId="77777777" w:rsidTr="00F33282">
        <w:trPr>
          <w:trHeight w:val="20"/>
        </w:trPr>
        <w:tc>
          <w:tcPr>
            <w:tcW w:w="0" w:type="auto"/>
            <w:tcBorders>
              <w:left w:val="single" w:sz="4" w:space="0" w:color="auto"/>
              <w:bottom w:val="single" w:sz="4" w:space="0" w:color="auto"/>
              <w:right w:val="single" w:sz="4" w:space="0" w:color="auto"/>
            </w:tcBorders>
            <w:shd w:val="clear" w:color="auto" w:fill="auto"/>
          </w:tcPr>
          <w:p w14:paraId="5152CF18"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366284F4"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4EB5FAC7"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38AE539F"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7C934440"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8"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8"/>
          </w:p>
        </w:tc>
      </w:tr>
      <w:tr w:rsidR="00F33282" w14:paraId="5D407768" w14:textId="77777777" w:rsidTr="00F33282">
        <w:trPr>
          <w:trHeight w:val="20"/>
        </w:trPr>
        <w:tc>
          <w:tcPr>
            <w:tcW w:w="0" w:type="auto"/>
            <w:tcBorders>
              <w:top w:val="single" w:sz="4" w:space="0" w:color="auto"/>
            </w:tcBorders>
            <w:shd w:val="clear" w:color="auto" w:fill="auto"/>
          </w:tcPr>
          <w:p w14:paraId="66837C32"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9" w:name="Check1"/>
            <w:r w:rsidRPr="00F33282">
              <w:rPr>
                <w:rFonts w:ascii="Arial" w:hAnsi="Arial" w:cs="Arial"/>
                <w:color w:val="000000"/>
                <w:sz w:val="20"/>
                <w:szCs w:val="20"/>
              </w:rPr>
              <w:instrText xml:space="preserve">FORMCHECKBOX </w:instrText>
            </w:r>
            <w:r w:rsidR="00ED5011">
              <w:rPr>
                <w:rFonts w:ascii="Arial" w:hAnsi="Arial" w:cs="Arial"/>
                <w:color w:val="000000"/>
                <w:sz w:val="20"/>
                <w:szCs w:val="20"/>
              </w:rPr>
            </w:r>
            <w:r w:rsidR="00ED5011">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9"/>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4A33F057" w14:textId="77777777" w:rsidTr="00F33282">
        <w:trPr>
          <w:trHeight w:val="20"/>
        </w:trPr>
        <w:tc>
          <w:tcPr>
            <w:tcW w:w="0" w:type="auto"/>
            <w:shd w:val="clear" w:color="auto" w:fill="auto"/>
          </w:tcPr>
          <w:p w14:paraId="0D31CA8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ED5011">
              <w:rPr>
                <w:rFonts w:ascii="Arial" w:hAnsi="Arial" w:cs="Arial"/>
                <w:color w:val="000000"/>
                <w:sz w:val="20"/>
                <w:szCs w:val="20"/>
              </w:rPr>
            </w:r>
            <w:r w:rsidR="00ED5011">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2BE60751" w14:textId="77777777" w:rsidR="001F2E01" w:rsidRDefault="001F2E01" w:rsidP="001F2E01">
      <w:pPr>
        <w:rPr>
          <w:rFonts w:ascii="Arial" w:hAnsi="Arial" w:cs="Arial"/>
          <w:szCs w:val="28"/>
        </w:rPr>
      </w:pPr>
    </w:p>
    <w:p w14:paraId="32B376CF" w14:textId="77777777" w:rsidR="00974845" w:rsidRPr="00AE7EC0" w:rsidRDefault="003B3DBF" w:rsidP="00AE7EC0">
      <w:pPr>
        <w:pStyle w:val="AppendixHeaders"/>
        <w:rPr>
          <w:i/>
        </w:rPr>
      </w:pPr>
      <w:bookmarkStart w:id="10"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15BB05B0" w14:textId="77777777" w:rsidTr="00FB1A15">
        <w:trPr>
          <w:trHeight w:val="20"/>
        </w:trPr>
        <w:tc>
          <w:tcPr>
            <w:tcW w:w="10188" w:type="dxa"/>
            <w:tcBorders>
              <w:top w:val="single" w:sz="4" w:space="0" w:color="auto"/>
            </w:tcBorders>
            <w:shd w:val="clear" w:color="auto" w:fill="BFBFBF" w:themeFill="background1" w:themeFillShade="BF"/>
          </w:tcPr>
          <w:p w14:paraId="29E1A882" w14:textId="77777777" w:rsidR="00974845" w:rsidRDefault="003B3DBF" w:rsidP="00B20160">
            <w:pPr>
              <w:pStyle w:val="AppendixHeaders2"/>
            </w:pPr>
            <w:r>
              <w:t>Start of Program Operations</w:t>
            </w:r>
          </w:p>
          <w:p w14:paraId="510A5DBD"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22C826C2" w14:textId="77777777" w:rsidTr="00FB1A15">
        <w:trPr>
          <w:trHeight w:val="20"/>
        </w:trPr>
        <w:tc>
          <w:tcPr>
            <w:tcW w:w="10188" w:type="dxa"/>
            <w:tcBorders>
              <w:bottom w:val="single" w:sz="6" w:space="0" w:color="000000"/>
            </w:tcBorders>
          </w:tcPr>
          <w:p w14:paraId="42D5E53D"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11"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bl>
    <w:p w14:paraId="7383B2E5"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179202FB" w14:textId="77777777" w:rsidTr="00FB1A15">
        <w:trPr>
          <w:trHeight w:val="20"/>
        </w:trPr>
        <w:tc>
          <w:tcPr>
            <w:tcW w:w="10188" w:type="dxa"/>
            <w:shd w:val="clear" w:color="auto" w:fill="BFBFBF" w:themeFill="background1" w:themeFillShade="BF"/>
          </w:tcPr>
          <w:p w14:paraId="1E72F3E7" w14:textId="77777777" w:rsidR="00974845" w:rsidRDefault="003B3DBF" w:rsidP="00B20160">
            <w:pPr>
              <w:pStyle w:val="AppendixHeaders2"/>
            </w:pPr>
            <w:r>
              <w:br w:type="page"/>
              <w:t>Program Summary</w:t>
            </w:r>
          </w:p>
          <w:p w14:paraId="3B03B05F"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42F15E75" w14:textId="77777777" w:rsidTr="00FB1A15">
        <w:trPr>
          <w:trHeight w:val="20"/>
        </w:trPr>
        <w:tc>
          <w:tcPr>
            <w:tcW w:w="10188" w:type="dxa"/>
          </w:tcPr>
          <w:p w14:paraId="57892230"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2"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bl>
    <w:p w14:paraId="40C1923C" w14:textId="77777777" w:rsidR="00974845" w:rsidRDefault="00974845">
      <w:pPr>
        <w:ind w:left="3175"/>
        <w:rPr>
          <w:rFonts w:ascii="Arial" w:hAnsi="Arial" w:cs="Arial"/>
          <w:b/>
          <w:sz w:val="24"/>
        </w:rPr>
      </w:pPr>
    </w:p>
    <w:p w14:paraId="5D13D891"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3E1F1340" w14:textId="77777777" w:rsidTr="00FB1A15">
        <w:trPr>
          <w:trHeight w:val="20"/>
        </w:trPr>
        <w:tc>
          <w:tcPr>
            <w:tcW w:w="10170" w:type="dxa"/>
            <w:gridSpan w:val="2"/>
            <w:shd w:val="clear" w:color="auto" w:fill="BFBFBF" w:themeFill="background1" w:themeFillShade="BF"/>
          </w:tcPr>
          <w:p w14:paraId="5D682B89" w14:textId="77777777" w:rsidR="00974845" w:rsidRDefault="003B3DBF" w:rsidP="00B20160">
            <w:pPr>
              <w:pStyle w:val="AppendixHeaders2"/>
            </w:pPr>
            <w:r>
              <w:t>Description</w:t>
            </w:r>
          </w:p>
          <w:p w14:paraId="005B0017" w14:textId="77777777"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14:paraId="29EBFB9E" w14:textId="77777777" w:rsidTr="00FB1A15">
        <w:trPr>
          <w:trHeight w:val="20"/>
        </w:trPr>
        <w:tc>
          <w:tcPr>
            <w:tcW w:w="10170" w:type="dxa"/>
            <w:gridSpan w:val="2"/>
          </w:tcPr>
          <w:p w14:paraId="49324E20"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3"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r w:rsidR="00974845" w14:paraId="61EBBD54" w14:textId="77777777" w:rsidTr="00FB1A15">
        <w:trPr>
          <w:trHeight w:val="20"/>
        </w:trPr>
        <w:tc>
          <w:tcPr>
            <w:tcW w:w="10170" w:type="dxa"/>
            <w:gridSpan w:val="2"/>
            <w:shd w:val="clear" w:color="auto" w:fill="BFBFBF" w:themeFill="background1" w:themeFillShade="BF"/>
          </w:tcPr>
          <w:p w14:paraId="5D2095A4" w14:textId="77777777" w:rsidR="00974845" w:rsidRDefault="003B3DBF" w:rsidP="00B20160">
            <w:pPr>
              <w:pStyle w:val="AppendixHeaders2"/>
            </w:pPr>
            <w:r>
              <w:t>Special Populations</w:t>
            </w:r>
          </w:p>
          <w:p w14:paraId="4619AC17"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2C2DABFD" w14:textId="77777777" w:rsidTr="00FB1A15">
        <w:trPr>
          <w:trHeight w:val="20"/>
        </w:trPr>
        <w:tc>
          <w:tcPr>
            <w:tcW w:w="10170" w:type="dxa"/>
            <w:gridSpan w:val="2"/>
          </w:tcPr>
          <w:p w14:paraId="2BCB2A97"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4"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r w:rsidR="00974845" w14:paraId="6DB91E02" w14:textId="77777777" w:rsidTr="00FB1A15">
        <w:trPr>
          <w:trHeight w:val="20"/>
        </w:trPr>
        <w:tc>
          <w:tcPr>
            <w:tcW w:w="10170" w:type="dxa"/>
            <w:gridSpan w:val="2"/>
            <w:shd w:val="clear" w:color="auto" w:fill="BFBFBF" w:themeFill="background1" w:themeFillShade="BF"/>
          </w:tcPr>
          <w:p w14:paraId="6F2BC72C" w14:textId="77777777" w:rsidR="00974845" w:rsidRDefault="003B3DBF" w:rsidP="00B20160">
            <w:pPr>
              <w:pStyle w:val="AppendixHeaders2"/>
            </w:pPr>
            <w:r>
              <w:t>Capacity</w:t>
            </w:r>
          </w:p>
          <w:p w14:paraId="7D84E103" w14:textId="2BD185AE"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w:t>
            </w:r>
            <w:r w:rsidR="00D016CC">
              <w:rPr>
                <w:rFonts w:ascii="Arial" w:hAnsi="Arial" w:cs="Arial"/>
              </w:rPr>
              <w:t>,</w:t>
            </w:r>
            <w:r>
              <w:rPr>
                <w:rFonts w:ascii="Arial" w:hAnsi="Arial" w:cs="Arial"/>
              </w:rPr>
              <w:t xml:space="preserve"> the total number of individuals or families to be served in a year</w:t>
            </w:r>
            <w:r w:rsidR="00D016CC">
              <w:rPr>
                <w:rFonts w:ascii="Arial" w:hAnsi="Arial" w:cs="Arial"/>
              </w:rPr>
              <w:t>, as well as an explanation as needed</w:t>
            </w:r>
            <w:r>
              <w:rPr>
                <w:rFonts w:ascii="Arial" w:hAnsi="Arial" w:cs="Arial"/>
              </w:rPr>
              <w:t>.</w:t>
            </w:r>
          </w:p>
        </w:tc>
      </w:tr>
      <w:tr w:rsidR="00330D18" w14:paraId="43E39D6D" w14:textId="77777777" w:rsidTr="00330D18">
        <w:trPr>
          <w:trHeight w:val="20"/>
        </w:trPr>
        <w:tc>
          <w:tcPr>
            <w:tcW w:w="8280" w:type="dxa"/>
            <w:shd w:val="clear" w:color="auto" w:fill="auto"/>
          </w:tcPr>
          <w:p w14:paraId="71C11E8C" w14:textId="2002305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5" w:name="Text78"/>
          </w:p>
        </w:tc>
        <w:bookmarkEnd w:id="15"/>
        <w:tc>
          <w:tcPr>
            <w:tcW w:w="1890" w:type="dxa"/>
            <w:shd w:val="clear" w:color="auto" w:fill="auto"/>
            <w:vAlign w:val="bottom"/>
          </w:tcPr>
          <w:p w14:paraId="18BDC963"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37A8F45C" w14:textId="77777777" w:rsidTr="00330D18">
        <w:trPr>
          <w:trHeight w:val="20"/>
        </w:trPr>
        <w:tc>
          <w:tcPr>
            <w:tcW w:w="8280" w:type="dxa"/>
            <w:shd w:val="clear" w:color="auto" w:fill="auto"/>
          </w:tcPr>
          <w:p w14:paraId="0E1B3CDC" w14:textId="36F099C6"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shd w:val="clear" w:color="auto" w:fill="auto"/>
            <w:vAlign w:val="bottom"/>
          </w:tcPr>
          <w:p w14:paraId="45FA8ABB"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085EC678" w14:textId="77777777" w:rsidTr="00EC1179">
        <w:trPr>
          <w:trHeight w:val="20"/>
        </w:trPr>
        <w:tc>
          <w:tcPr>
            <w:tcW w:w="8280" w:type="dxa"/>
            <w:shd w:val="clear" w:color="auto" w:fill="auto"/>
          </w:tcPr>
          <w:p w14:paraId="0589352E" w14:textId="24A87A73" w:rsidR="00D016CC" w:rsidRPr="00330D18" w:rsidRDefault="00D016CC" w:rsidP="00EC1179">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shd w:val="clear" w:color="auto" w:fill="auto"/>
            <w:vAlign w:val="bottom"/>
          </w:tcPr>
          <w:p w14:paraId="7BC9D0DE" w14:textId="77777777" w:rsidR="00D016CC" w:rsidRPr="00330D18" w:rsidRDefault="00D016CC" w:rsidP="00EC1179">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55414E7" w14:textId="77777777" w:rsidTr="00837A96">
        <w:trPr>
          <w:trHeight w:val="20"/>
        </w:trPr>
        <w:tc>
          <w:tcPr>
            <w:tcW w:w="10170" w:type="dxa"/>
            <w:gridSpan w:val="2"/>
            <w:shd w:val="clear" w:color="auto" w:fill="auto"/>
          </w:tcPr>
          <w:p w14:paraId="67B351C0" w14:textId="440AFF5D"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6"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6"/>
          </w:p>
        </w:tc>
      </w:tr>
    </w:tbl>
    <w:p w14:paraId="1BE051B4" w14:textId="77777777" w:rsidR="00D016CC" w:rsidRDefault="00D016CC">
      <w:r>
        <w:rPr>
          <w:b/>
        </w:rPr>
        <w:br w:type="page"/>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5D33390E" w14:textId="77777777" w:rsidTr="002702B6">
        <w:trPr>
          <w:trHeight w:val="20"/>
        </w:trPr>
        <w:tc>
          <w:tcPr>
            <w:tcW w:w="10170" w:type="dxa"/>
            <w:shd w:val="clear" w:color="auto" w:fill="BFBFBF" w:themeFill="background1" w:themeFillShade="BF"/>
          </w:tcPr>
          <w:p w14:paraId="65B2E02C" w14:textId="6E6E6331" w:rsidR="002702B6" w:rsidRDefault="002702B6" w:rsidP="002702B6">
            <w:pPr>
              <w:pStyle w:val="AppendixHeaders2"/>
            </w:pPr>
            <w:r>
              <w:lastRenderedPageBreak/>
              <w:t>Experience</w:t>
            </w:r>
          </w:p>
          <w:p w14:paraId="1A4ED44C"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2F63836A" w14:textId="77777777" w:rsidTr="00FB1A15">
        <w:trPr>
          <w:trHeight w:val="20"/>
        </w:trPr>
        <w:tc>
          <w:tcPr>
            <w:tcW w:w="10170" w:type="dxa"/>
            <w:shd w:val="clear" w:color="auto" w:fill="auto"/>
          </w:tcPr>
          <w:p w14:paraId="1120B8F0"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7"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7"/>
          </w:p>
        </w:tc>
      </w:tr>
    </w:tbl>
    <w:p w14:paraId="17B54424" w14:textId="77777777" w:rsidR="00974845" w:rsidRDefault="00974845">
      <w:pPr>
        <w:jc w:val="center"/>
        <w:rPr>
          <w:rFonts w:ascii="Arial" w:hAnsi="Arial" w:cs="Arial"/>
          <w:b/>
          <w:sz w:val="24"/>
        </w:rPr>
      </w:pPr>
    </w:p>
    <w:p w14:paraId="2003C942" w14:textId="77777777"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1DFB6174" w14:textId="77777777" w:rsidTr="00A732AB">
        <w:trPr>
          <w:trHeight w:val="20"/>
        </w:trPr>
        <w:tc>
          <w:tcPr>
            <w:tcW w:w="10088" w:type="dxa"/>
            <w:gridSpan w:val="2"/>
            <w:shd w:val="clear" w:color="auto" w:fill="BFBFBF" w:themeFill="background1" w:themeFillShade="BF"/>
          </w:tcPr>
          <w:p w14:paraId="4C4CBAF3" w14:textId="77777777" w:rsidR="00233CDD" w:rsidRDefault="00233CDD" w:rsidP="00233CDD">
            <w:pPr>
              <w:pStyle w:val="AppendixHeaders2"/>
            </w:pPr>
            <w:r>
              <w:t>Program Design</w:t>
            </w:r>
          </w:p>
          <w:p w14:paraId="36ACCB2D" w14:textId="77777777"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d-based or promising practice by any authoritative organization. Describe how fidelity to this model will be kept. </w:t>
            </w:r>
          </w:p>
        </w:tc>
      </w:tr>
      <w:tr w:rsidR="00233CDD" w14:paraId="70091C94" w14:textId="77777777" w:rsidTr="00233CDD">
        <w:trPr>
          <w:trHeight w:val="20"/>
        </w:trPr>
        <w:tc>
          <w:tcPr>
            <w:tcW w:w="10088" w:type="dxa"/>
            <w:gridSpan w:val="2"/>
            <w:shd w:val="clear" w:color="auto" w:fill="FFFFFF" w:themeFill="background1"/>
          </w:tcPr>
          <w:p w14:paraId="4FD66C64"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646F9A7E" w14:textId="77777777" w:rsidTr="00A732AB">
        <w:trPr>
          <w:trHeight w:val="20"/>
        </w:trPr>
        <w:tc>
          <w:tcPr>
            <w:tcW w:w="10088" w:type="dxa"/>
            <w:gridSpan w:val="2"/>
            <w:shd w:val="clear" w:color="auto" w:fill="BFBFBF" w:themeFill="background1" w:themeFillShade="BF"/>
          </w:tcPr>
          <w:p w14:paraId="289A5B52" w14:textId="77777777" w:rsidR="00233CDD" w:rsidRDefault="00233CDD" w:rsidP="00233CDD">
            <w:pPr>
              <w:pStyle w:val="AppendixHeaders2"/>
            </w:pPr>
            <w:r>
              <w:t>Availability</w:t>
            </w:r>
          </w:p>
          <w:p w14:paraId="44AE0E83"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14:paraId="5625FF03" w14:textId="77777777" w:rsidTr="00A732AB">
        <w:trPr>
          <w:trHeight w:val="20"/>
        </w:trPr>
        <w:tc>
          <w:tcPr>
            <w:tcW w:w="10088" w:type="dxa"/>
            <w:gridSpan w:val="2"/>
          </w:tcPr>
          <w:p w14:paraId="2886CAFC"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8"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233CDD" w14:paraId="468BFF85" w14:textId="77777777" w:rsidTr="00A732AB">
        <w:trPr>
          <w:trHeight w:val="20"/>
        </w:trPr>
        <w:tc>
          <w:tcPr>
            <w:tcW w:w="10088" w:type="dxa"/>
            <w:gridSpan w:val="2"/>
            <w:shd w:val="clear" w:color="auto" w:fill="BFBFBF" w:themeFill="background1" w:themeFillShade="BF"/>
          </w:tcPr>
          <w:p w14:paraId="0AB4EB49"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59B31726"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5460C920" w14:textId="77777777" w:rsidTr="00A732AB">
        <w:trPr>
          <w:trHeight w:val="20"/>
        </w:trPr>
        <w:tc>
          <w:tcPr>
            <w:tcW w:w="10088" w:type="dxa"/>
            <w:gridSpan w:val="2"/>
          </w:tcPr>
          <w:p w14:paraId="03D66EAE"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9"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r w:rsidR="00233CDD" w14:paraId="78066CB2" w14:textId="77777777" w:rsidTr="00A732AB">
        <w:trPr>
          <w:gridAfter w:val="1"/>
          <w:wAfter w:w="8" w:type="dxa"/>
          <w:trHeight w:val="20"/>
        </w:trPr>
        <w:tc>
          <w:tcPr>
            <w:tcW w:w="10080" w:type="dxa"/>
            <w:shd w:val="clear" w:color="auto" w:fill="BFBFBF" w:themeFill="background1" w:themeFillShade="BF"/>
          </w:tcPr>
          <w:p w14:paraId="2010A825"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3A0F4CE9"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676B467C" w14:textId="77777777" w:rsidTr="00A732AB">
        <w:trPr>
          <w:gridAfter w:val="1"/>
          <w:wAfter w:w="8" w:type="dxa"/>
          <w:trHeight w:val="20"/>
        </w:trPr>
        <w:tc>
          <w:tcPr>
            <w:tcW w:w="10080" w:type="dxa"/>
          </w:tcPr>
          <w:p w14:paraId="2984D1A4"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56CF41C1" w14:textId="77777777" w:rsidTr="00A732AB">
        <w:trPr>
          <w:trHeight w:val="20"/>
        </w:trPr>
        <w:tc>
          <w:tcPr>
            <w:tcW w:w="10088" w:type="dxa"/>
            <w:gridSpan w:val="2"/>
            <w:shd w:val="clear" w:color="auto" w:fill="BFBFBF" w:themeFill="background1" w:themeFillShade="BF"/>
          </w:tcPr>
          <w:p w14:paraId="197BEEF2" w14:textId="77777777" w:rsidR="00233CDD" w:rsidRDefault="00233CDD" w:rsidP="00233CDD">
            <w:pPr>
              <w:pStyle w:val="AppendixHeaders2"/>
            </w:pPr>
            <w:r w:rsidRPr="00F621C8">
              <w:t>Safety</w:t>
            </w:r>
          </w:p>
          <w:p w14:paraId="428A82F8" w14:textId="77777777"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14:paraId="579DB8F3" w14:textId="77777777" w:rsidTr="00A732AB">
        <w:trPr>
          <w:trHeight w:val="20"/>
        </w:trPr>
        <w:tc>
          <w:tcPr>
            <w:tcW w:w="10088" w:type="dxa"/>
            <w:gridSpan w:val="2"/>
            <w:shd w:val="clear" w:color="auto" w:fill="auto"/>
          </w:tcPr>
          <w:p w14:paraId="681A64E6"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0"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0"/>
          </w:p>
        </w:tc>
      </w:tr>
      <w:tr w:rsidR="00233CDD" w14:paraId="2085237F" w14:textId="77777777" w:rsidTr="00A732AB">
        <w:trPr>
          <w:trHeight w:val="20"/>
        </w:trPr>
        <w:tc>
          <w:tcPr>
            <w:tcW w:w="10088" w:type="dxa"/>
            <w:gridSpan w:val="2"/>
            <w:shd w:val="clear" w:color="auto" w:fill="BFBFBF" w:themeFill="background1" w:themeFillShade="BF"/>
          </w:tcPr>
          <w:p w14:paraId="58CD239C"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50DBEFA3"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1FAC7618" w14:textId="77777777" w:rsidTr="00A732AB">
        <w:trPr>
          <w:trHeight w:val="20"/>
        </w:trPr>
        <w:tc>
          <w:tcPr>
            <w:tcW w:w="10088" w:type="dxa"/>
            <w:gridSpan w:val="2"/>
          </w:tcPr>
          <w:p w14:paraId="2EAF8C77"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21"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1"/>
          </w:p>
        </w:tc>
      </w:tr>
      <w:tr w:rsidR="00233CDD" w14:paraId="1D904A2E" w14:textId="77777777" w:rsidTr="00A732AB">
        <w:trPr>
          <w:trHeight w:val="20"/>
        </w:trPr>
        <w:tc>
          <w:tcPr>
            <w:tcW w:w="10088" w:type="dxa"/>
            <w:gridSpan w:val="2"/>
            <w:shd w:val="clear" w:color="auto" w:fill="BFBFBF" w:themeFill="background1" w:themeFillShade="BF"/>
          </w:tcPr>
          <w:p w14:paraId="363B276C" w14:textId="77777777" w:rsidR="00233CDD" w:rsidRPr="005C654D" w:rsidRDefault="00233CDD" w:rsidP="00233CDD">
            <w:pPr>
              <w:pStyle w:val="AppendixHeaders2"/>
            </w:pPr>
            <w:r w:rsidRPr="005C654D">
              <w:t>Program Difference</w:t>
            </w:r>
          </w:p>
          <w:p w14:paraId="166436A0"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14:paraId="4E9CBEDD" w14:textId="77777777" w:rsidTr="00A732AB">
        <w:trPr>
          <w:trHeight w:val="20"/>
        </w:trPr>
        <w:tc>
          <w:tcPr>
            <w:tcW w:w="10088" w:type="dxa"/>
            <w:gridSpan w:val="2"/>
            <w:shd w:val="clear" w:color="auto" w:fill="auto"/>
          </w:tcPr>
          <w:p w14:paraId="437A8713"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2"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2"/>
          </w:p>
        </w:tc>
      </w:tr>
    </w:tbl>
    <w:p w14:paraId="03DD016B" w14:textId="77777777" w:rsidR="00974845" w:rsidRDefault="00974845"/>
    <w:p w14:paraId="508C135A" w14:textId="77777777"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6539321D" w14:textId="77777777" w:rsidTr="00AE7EC0">
        <w:trPr>
          <w:trHeight w:val="20"/>
        </w:trPr>
        <w:tc>
          <w:tcPr>
            <w:tcW w:w="11010" w:type="dxa"/>
            <w:shd w:val="clear" w:color="auto" w:fill="BFBFBF" w:themeFill="background1" w:themeFillShade="BF"/>
          </w:tcPr>
          <w:p w14:paraId="28CF475A" w14:textId="77777777" w:rsidR="00974845" w:rsidRDefault="003B3DBF" w:rsidP="00B20160">
            <w:pPr>
              <w:pStyle w:val="AppendixHeaders2"/>
            </w:pPr>
            <w:r>
              <w:t>Performance Measures</w:t>
            </w:r>
          </w:p>
          <w:p w14:paraId="32F11180"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0535DFE3" w14:textId="77777777" w:rsidTr="00AE7EC0">
        <w:trPr>
          <w:trHeight w:val="20"/>
        </w:trPr>
        <w:tc>
          <w:tcPr>
            <w:tcW w:w="11010" w:type="dxa"/>
          </w:tcPr>
          <w:p w14:paraId="5E4481D6"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23"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3"/>
          </w:p>
        </w:tc>
      </w:tr>
      <w:tr w:rsidR="00974845" w14:paraId="4572FD92" w14:textId="77777777" w:rsidTr="00AE7EC0">
        <w:trPr>
          <w:trHeight w:val="20"/>
        </w:trPr>
        <w:tc>
          <w:tcPr>
            <w:tcW w:w="11010" w:type="dxa"/>
            <w:shd w:val="clear" w:color="auto" w:fill="BFBFBF" w:themeFill="background1" w:themeFillShade="BF"/>
          </w:tcPr>
          <w:p w14:paraId="7EDAC594" w14:textId="77777777" w:rsidR="00974845" w:rsidRDefault="003B3DBF" w:rsidP="00B20160">
            <w:pPr>
              <w:pStyle w:val="AppendixHeaders2"/>
            </w:pPr>
            <w:r>
              <w:t>Data Collection</w:t>
            </w:r>
          </w:p>
          <w:p w14:paraId="29DAAEDC"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DF55AD9" w14:textId="77777777" w:rsidTr="00AE7EC0">
        <w:trPr>
          <w:trHeight w:val="20"/>
        </w:trPr>
        <w:tc>
          <w:tcPr>
            <w:tcW w:w="11010" w:type="dxa"/>
          </w:tcPr>
          <w:p w14:paraId="6776A719"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4"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4"/>
          </w:p>
        </w:tc>
      </w:tr>
    </w:tbl>
    <w:p w14:paraId="58AB1ED5" w14:textId="77777777" w:rsidR="00974845" w:rsidRDefault="00974845">
      <w:pPr>
        <w:jc w:val="center"/>
        <w:rPr>
          <w:rFonts w:ascii="Arial" w:hAnsi="Arial" w:cs="Arial"/>
          <w:b/>
          <w:sz w:val="24"/>
        </w:rPr>
      </w:pPr>
    </w:p>
    <w:p w14:paraId="37CAAFB7"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47F11FEF" w14:textId="77777777" w:rsidTr="00AE3DF5">
        <w:trPr>
          <w:trHeight w:val="20"/>
        </w:trPr>
        <w:tc>
          <w:tcPr>
            <w:tcW w:w="11055" w:type="dxa"/>
            <w:shd w:val="clear" w:color="auto" w:fill="BFBFBF" w:themeFill="background1" w:themeFillShade="BF"/>
          </w:tcPr>
          <w:p w14:paraId="75C3CD41" w14:textId="77777777" w:rsidR="00293BEE" w:rsidRDefault="00293BEE" w:rsidP="00AE3DF5">
            <w:pPr>
              <w:pStyle w:val="AppendixHeaders2"/>
            </w:pPr>
            <w:r>
              <w:t>Implementation</w:t>
            </w:r>
          </w:p>
          <w:p w14:paraId="73A62548"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580A8FFF" w14:textId="77777777" w:rsidTr="00AE3DF5">
        <w:trPr>
          <w:trHeight w:val="20"/>
        </w:trPr>
        <w:tc>
          <w:tcPr>
            <w:tcW w:w="11055" w:type="dxa"/>
          </w:tcPr>
          <w:p w14:paraId="0862F981"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28430414" w14:textId="77777777" w:rsidR="00293BEE" w:rsidRDefault="00293BEE" w:rsidP="00AE7EC0">
      <w:pPr>
        <w:pStyle w:val="AppendixHeaders"/>
      </w:pPr>
    </w:p>
    <w:p w14:paraId="2E002FF5"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7411DC33" w14:textId="77777777" w:rsidTr="00AE7EC0">
        <w:trPr>
          <w:trHeight w:val="20"/>
        </w:trPr>
        <w:tc>
          <w:tcPr>
            <w:tcW w:w="11055" w:type="dxa"/>
            <w:shd w:val="clear" w:color="auto" w:fill="BFBFBF" w:themeFill="background1" w:themeFillShade="BF"/>
          </w:tcPr>
          <w:p w14:paraId="583CA8C9" w14:textId="77777777" w:rsidR="00974845" w:rsidRDefault="003B3DBF" w:rsidP="00B20160">
            <w:pPr>
              <w:pStyle w:val="AppendixHeaders2"/>
            </w:pPr>
            <w:r>
              <w:t>Billing</w:t>
            </w:r>
          </w:p>
          <w:p w14:paraId="2A241E9B" w14:textId="77777777" w:rsidR="00974845" w:rsidRDefault="003B3DBF">
            <w:pPr>
              <w:pStyle w:val="Default"/>
              <w:rPr>
                <w:rFonts w:ascii="Arial" w:hAnsi="Arial" w:cs="Arial"/>
                <w:sz w:val="22"/>
              </w:rPr>
            </w:pPr>
            <w:r>
              <w:rPr>
                <w:rFonts w:ascii="Arial" w:hAnsi="Arial" w:cs="Arial"/>
                <w:sz w:val="22"/>
              </w:rPr>
              <w:t>Describe how your agency monitors and verifies the accuracy and sufficiency of its billing system to assure all claims made are proper and that adjustment is sought when issues are identified.</w:t>
            </w:r>
          </w:p>
          <w:p w14:paraId="46B6F640" w14:textId="77777777" w:rsidR="00974845" w:rsidRDefault="00974845">
            <w:pPr>
              <w:pStyle w:val="TableParagraph"/>
              <w:spacing w:before="0"/>
              <w:ind w:left="0"/>
              <w:rPr>
                <w:rFonts w:ascii="Arial" w:hAnsi="Arial" w:cs="Arial"/>
                <w:sz w:val="24"/>
              </w:rPr>
            </w:pPr>
          </w:p>
        </w:tc>
      </w:tr>
      <w:tr w:rsidR="00974845" w14:paraId="74FF83DF" w14:textId="77777777" w:rsidTr="00AE7EC0">
        <w:trPr>
          <w:trHeight w:val="20"/>
        </w:trPr>
        <w:tc>
          <w:tcPr>
            <w:tcW w:w="11055" w:type="dxa"/>
          </w:tcPr>
          <w:p w14:paraId="6C398065"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5"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5"/>
          </w:p>
        </w:tc>
      </w:tr>
    </w:tbl>
    <w:p w14:paraId="0972F27C" w14:textId="77777777" w:rsidR="00974845" w:rsidRDefault="00974845">
      <w:pPr>
        <w:rPr>
          <w:rFonts w:ascii="Arial" w:hAnsi="Arial" w:cs="Arial"/>
          <w:b/>
          <w:bCs/>
          <w:sz w:val="28"/>
          <w:szCs w:val="28"/>
        </w:rPr>
      </w:pPr>
    </w:p>
    <w:bookmarkEnd w:id="10"/>
    <w:p w14:paraId="2D983AD0" w14:textId="77777777" w:rsidR="00D31562" w:rsidRDefault="00D31562" w:rsidP="00D31562">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03"/>
        <w:gridCol w:w="3635"/>
        <w:gridCol w:w="2725"/>
        <w:gridCol w:w="2101"/>
      </w:tblGrid>
      <w:tr w:rsidR="00D31562" w14:paraId="61A7FEC5" w14:textId="77777777" w:rsidTr="00F92A19">
        <w:trPr>
          <w:trHeight w:val="20"/>
        </w:trPr>
        <w:tc>
          <w:tcPr>
            <w:tcW w:w="5000" w:type="pct"/>
            <w:gridSpan w:val="4"/>
            <w:shd w:val="clear" w:color="auto" w:fill="BFBFBF" w:themeFill="background1" w:themeFillShade="BF"/>
          </w:tcPr>
          <w:p w14:paraId="44150A5D" w14:textId="77777777" w:rsidR="00D31562" w:rsidRDefault="00D31562" w:rsidP="00D31562">
            <w:pPr>
              <w:pStyle w:val="AppendixHeaders2"/>
            </w:pPr>
            <w:r>
              <w:t>Program Staff</w:t>
            </w:r>
          </w:p>
          <w:p w14:paraId="763B7297"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2660107A" w14:textId="77777777" w:rsidTr="00D436C1">
        <w:trPr>
          <w:trHeight w:val="20"/>
        </w:trPr>
        <w:tc>
          <w:tcPr>
            <w:tcW w:w="796" w:type="pct"/>
          </w:tcPr>
          <w:p w14:paraId="04E5A569"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14:paraId="79075873"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14:paraId="29D93388"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14:paraId="0C9AB6B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3902989D" w14:textId="77777777" w:rsidTr="00D436C1">
        <w:trPr>
          <w:trHeight w:val="20"/>
        </w:trPr>
        <w:tc>
          <w:tcPr>
            <w:tcW w:w="796" w:type="pct"/>
          </w:tcPr>
          <w:p w14:paraId="4E64E02D"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0EF8FF9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0172AE4F"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795CDBD"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6721382" w14:textId="77777777" w:rsidTr="00D436C1">
        <w:trPr>
          <w:trHeight w:val="20"/>
        </w:trPr>
        <w:tc>
          <w:tcPr>
            <w:tcW w:w="796" w:type="pct"/>
          </w:tcPr>
          <w:p w14:paraId="33A592E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202154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54F7A28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B221AF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603B13B9" w14:textId="77777777" w:rsidTr="00D436C1">
        <w:trPr>
          <w:trHeight w:val="20"/>
        </w:trPr>
        <w:tc>
          <w:tcPr>
            <w:tcW w:w="796" w:type="pct"/>
          </w:tcPr>
          <w:p w14:paraId="0163338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5BC789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3A6B1BB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A12044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93D8A69" w14:textId="77777777" w:rsidTr="00D436C1">
        <w:trPr>
          <w:trHeight w:val="20"/>
        </w:trPr>
        <w:tc>
          <w:tcPr>
            <w:tcW w:w="796" w:type="pct"/>
          </w:tcPr>
          <w:p w14:paraId="55708A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985135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6143100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4CA8AD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AA05E14" w14:textId="77777777" w:rsidTr="00D436C1">
        <w:trPr>
          <w:trHeight w:val="20"/>
        </w:trPr>
        <w:tc>
          <w:tcPr>
            <w:tcW w:w="796" w:type="pct"/>
          </w:tcPr>
          <w:p w14:paraId="58F3C75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1B3355B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B6BD95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37CED1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0A33882F" w14:textId="77777777" w:rsidTr="00D436C1">
        <w:trPr>
          <w:trHeight w:val="20"/>
        </w:trPr>
        <w:tc>
          <w:tcPr>
            <w:tcW w:w="796" w:type="pct"/>
          </w:tcPr>
          <w:p w14:paraId="3545ED1F"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6A69F8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5142825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7F8E1E7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27BBC1E" w14:textId="77777777" w:rsidTr="00F92A19">
        <w:trPr>
          <w:trHeight w:val="20"/>
        </w:trPr>
        <w:tc>
          <w:tcPr>
            <w:tcW w:w="5000" w:type="pct"/>
            <w:gridSpan w:val="4"/>
            <w:shd w:val="clear" w:color="auto" w:fill="BFBFBF" w:themeFill="background1" w:themeFillShade="BF"/>
          </w:tcPr>
          <w:p w14:paraId="75FC3B87" w14:textId="77777777" w:rsidR="00D31562" w:rsidRDefault="00D31562" w:rsidP="00D31562">
            <w:pPr>
              <w:pStyle w:val="AppendixHeaders2"/>
            </w:pPr>
            <w:r>
              <w:t>Professional Development</w:t>
            </w:r>
          </w:p>
          <w:p w14:paraId="68849CAE"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34AE5E9" w14:textId="77777777" w:rsidTr="00F92A19">
        <w:trPr>
          <w:trHeight w:val="20"/>
        </w:trPr>
        <w:tc>
          <w:tcPr>
            <w:tcW w:w="5000" w:type="pct"/>
            <w:gridSpan w:val="4"/>
          </w:tcPr>
          <w:p w14:paraId="1FEC9CDF"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7B62FFBF" w14:textId="77777777" w:rsidR="00D31562" w:rsidRDefault="00D31562">
      <w:pPr>
        <w:spacing w:after="200" w:line="276" w:lineRule="auto"/>
        <w:rPr>
          <w:rFonts w:ascii="Arial" w:hAnsi="Arial" w:cs="Arial"/>
          <w:b/>
          <w:bCs/>
          <w:sz w:val="22"/>
        </w:rPr>
      </w:pPr>
    </w:p>
    <w:p w14:paraId="1FFA3601" w14:textId="77777777" w:rsidR="00D31562" w:rsidRDefault="00D31562">
      <w:pPr>
        <w:spacing w:after="200" w:line="276" w:lineRule="auto"/>
        <w:rPr>
          <w:rFonts w:ascii="Arial" w:hAnsi="Arial" w:cs="Arial"/>
          <w:b/>
          <w:bCs/>
          <w:sz w:val="22"/>
        </w:rPr>
      </w:pPr>
    </w:p>
    <w:p w14:paraId="5CF68254" w14:textId="77777777" w:rsidR="004C451F" w:rsidRDefault="004C451F">
      <w:pPr>
        <w:spacing w:after="200" w:line="276" w:lineRule="auto"/>
        <w:rPr>
          <w:rFonts w:ascii="Arial" w:hAnsi="Arial" w:cs="Arial"/>
          <w:b/>
          <w:bCs/>
          <w:sz w:val="22"/>
        </w:rPr>
        <w:sectPr w:rsidR="004C451F" w:rsidSect="00945BA6">
          <w:headerReference w:type="default" r:id="rId12"/>
          <w:pgSz w:w="12240" w:h="15840" w:code="1"/>
          <w:pgMar w:top="288" w:right="1080" w:bottom="1080" w:left="1080" w:header="576" w:footer="288" w:gutter="0"/>
          <w:cols w:space="720"/>
          <w:titlePg/>
          <w:docGrid w:linePitch="360"/>
        </w:sectPr>
      </w:pPr>
    </w:p>
    <w:p w14:paraId="77F2B2AB" w14:textId="77777777" w:rsidR="0070652C" w:rsidRDefault="0070652C" w:rsidP="00AE7EC0">
      <w:pPr>
        <w:pStyle w:val="Heading1"/>
        <w:jc w:val="center"/>
      </w:pPr>
      <w:bookmarkStart w:id="26" w:name="_Toc31274859"/>
    </w:p>
    <w:bookmarkEnd w:id="26"/>
    <w:p w14:paraId="34BD4860" w14:textId="77777777" w:rsidR="00490E88" w:rsidRDefault="00490E88" w:rsidP="00490E88">
      <w:pPr>
        <w:pStyle w:val="Heading1"/>
        <w:jc w:val="center"/>
      </w:pPr>
    </w:p>
    <w:p w14:paraId="5C8E6743" w14:textId="47FA1636" w:rsidR="00490E88" w:rsidRDefault="00490E88" w:rsidP="00490E88">
      <w:pPr>
        <w:pStyle w:val="Heading1"/>
        <w:jc w:val="center"/>
      </w:pPr>
      <w:bookmarkStart w:id="27" w:name="_Toc50613000"/>
      <w:bookmarkStart w:id="28" w:name="_Toc88544651"/>
      <w:r>
        <w:t>S</w:t>
      </w:r>
      <w:r w:rsidR="00E00D83">
        <w:t>CHEDULE</w:t>
      </w:r>
      <w:r>
        <w:t xml:space="preserve"> A</w:t>
      </w:r>
      <w:bookmarkEnd w:id="27"/>
      <w:bookmarkEnd w:id="28"/>
    </w:p>
    <w:p w14:paraId="5E1C4DC1"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7EDFCBD6" w14:textId="77777777" w:rsidR="00490E88" w:rsidRDefault="00490E88" w:rsidP="00490E88">
      <w:pPr>
        <w:tabs>
          <w:tab w:val="left" w:pos="720"/>
        </w:tabs>
        <w:rPr>
          <w:rFonts w:ascii="Arial" w:hAnsi="Arial" w:cs="Arial"/>
        </w:rPr>
      </w:pPr>
    </w:p>
    <w:p w14:paraId="6A9BD211"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6D6C3CB"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82238FC"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43F0E74D" w14:textId="77777777" w:rsidR="00490E88" w:rsidRDefault="00490E88" w:rsidP="00490E88">
      <w:pPr>
        <w:tabs>
          <w:tab w:val="left" w:pos="720"/>
        </w:tabs>
        <w:jc w:val="both"/>
        <w:rPr>
          <w:rFonts w:ascii="Arial" w:hAnsi="Arial" w:cs="Arial"/>
        </w:rPr>
      </w:pPr>
    </w:p>
    <w:p w14:paraId="0BE640F4"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1B568B2A" w14:textId="77777777" w:rsidR="00490E88" w:rsidRDefault="00490E88" w:rsidP="00490E88">
      <w:pPr>
        <w:tabs>
          <w:tab w:val="left" w:pos="720"/>
        </w:tabs>
        <w:spacing w:line="360" w:lineRule="auto"/>
        <w:rPr>
          <w:rFonts w:ascii="Arial" w:hAnsi="Arial" w:cs="Arial"/>
        </w:rPr>
      </w:pPr>
    </w:p>
    <w:p w14:paraId="62257869" w14:textId="77777777" w:rsidR="00490E88" w:rsidRDefault="00490E88" w:rsidP="00490E88">
      <w:pPr>
        <w:tabs>
          <w:tab w:val="left" w:pos="720"/>
        </w:tabs>
        <w:spacing w:line="360" w:lineRule="auto"/>
        <w:rPr>
          <w:rFonts w:ascii="Arial" w:hAnsi="Arial" w:cs="Arial"/>
        </w:rPr>
      </w:pPr>
    </w:p>
    <w:p w14:paraId="52895026"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6ADE0F" w14:textId="77777777" w:rsidTr="000C34CA">
        <w:tc>
          <w:tcPr>
            <w:tcW w:w="2155" w:type="dxa"/>
            <w:vAlign w:val="bottom"/>
          </w:tcPr>
          <w:p w14:paraId="78D4B33E"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2ED51E1"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9"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9"/>
          </w:p>
        </w:tc>
      </w:tr>
      <w:tr w:rsidR="00490E88" w14:paraId="24C3DC7E" w14:textId="77777777" w:rsidTr="000C34CA">
        <w:tc>
          <w:tcPr>
            <w:tcW w:w="2155" w:type="dxa"/>
          </w:tcPr>
          <w:p w14:paraId="5FD5BD90"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25D62E88"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5BD461AA" w14:textId="77777777" w:rsidTr="000C34CA">
        <w:tc>
          <w:tcPr>
            <w:tcW w:w="2155" w:type="dxa"/>
            <w:vAlign w:val="bottom"/>
          </w:tcPr>
          <w:p w14:paraId="08EE9363"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398E6A0"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0"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r>
      <w:tr w:rsidR="00490E88" w14:paraId="533FDCB0" w14:textId="77777777" w:rsidTr="000C34CA">
        <w:tc>
          <w:tcPr>
            <w:tcW w:w="2155" w:type="dxa"/>
          </w:tcPr>
          <w:p w14:paraId="7DB392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D182B3E"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71BC02D7" w14:textId="77777777" w:rsidTr="000C34CA">
        <w:tc>
          <w:tcPr>
            <w:tcW w:w="2155" w:type="dxa"/>
            <w:vAlign w:val="bottom"/>
          </w:tcPr>
          <w:p w14:paraId="54022CD2"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27E48CE"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1"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r>
      <w:tr w:rsidR="00490E88" w14:paraId="6F2EED33" w14:textId="77777777" w:rsidTr="000C34CA">
        <w:tc>
          <w:tcPr>
            <w:tcW w:w="2155" w:type="dxa"/>
          </w:tcPr>
          <w:p w14:paraId="54C5E39F"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BA2BCB"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764EB14A" w14:textId="77777777" w:rsidR="00490E88" w:rsidRDefault="00490E88" w:rsidP="00490E88">
      <w:pPr>
        <w:rPr>
          <w:rFonts w:ascii="Arial" w:hAnsi="Arial" w:cs="Arial"/>
          <w:szCs w:val="24"/>
        </w:rPr>
      </w:pPr>
    </w:p>
    <w:p w14:paraId="43F45626" w14:textId="77777777" w:rsidR="00490E88" w:rsidRDefault="00490E88" w:rsidP="00490E88">
      <w:pPr>
        <w:jc w:val="center"/>
        <w:rPr>
          <w:rFonts w:ascii="Arial" w:hAnsi="Arial" w:cs="Arial"/>
        </w:rPr>
      </w:pPr>
    </w:p>
    <w:p w14:paraId="0F99C9CC" w14:textId="77777777" w:rsidR="00490E88" w:rsidRDefault="00490E88" w:rsidP="00490E88">
      <w:pPr>
        <w:pStyle w:val="RFPText"/>
      </w:pPr>
    </w:p>
    <w:p w14:paraId="19DF505B" w14:textId="77777777" w:rsidR="00490E88" w:rsidRDefault="00490E88" w:rsidP="00490E88">
      <w:pPr>
        <w:tabs>
          <w:tab w:val="left" w:pos="720"/>
        </w:tabs>
        <w:spacing w:line="480" w:lineRule="auto"/>
        <w:ind w:right="6"/>
        <w:jc w:val="center"/>
        <w:rPr>
          <w:rFonts w:ascii="Arial" w:hAnsi="Arial" w:cs="Arial"/>
          <w:sz w:val="22"/>
          <w:szCs w:val="22"/>
        </w:rPr>
      </w:pPr>
    </w:p>
    <w:p w14:paraId="5C9D3695" w14:textId="2C08DD33" w:rsidR="00567EA8" w:rsidRPr="000814FD" w:rsidRDefault="00567EA8" w:rsidP="00945BA6">
      <w:pPr>
        <w:spacing w:after="200" w:line="276" w:lineRule="auto"/>
        <w:rPr>
          <w:rFonts w:ascii="Arial" w:hAnsi="Arial" w:cs="Arial"/>
        </w:rPr>
      </w:pPr>
    </w:p>
    <w:sectPr w:rsidR="00567EA8" w:rsidRPr="000814FD" w:rsidSect="00AE7EC0">
      <w:headerReference w:type="default" r:id="rId13"/>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7FDE6" w14:textId="77777777" w:rsidR="00677B55" w:rsidRDefault="00677B55">
      <w:r>
        <w:separator/>
      </w:r>
    </w:p>
    <w:p w14:paraId="51E43AD8" w14:textId="77777777" w:rsidR="00677B55" w:rsidRDefault="00677B55"/>
  </w:endnote>
  <w:endnote w:type="continuationSeparator" w:id="0">
    <w:p w14:paraId="41247285" w14:textId="77777777" w:rsidR="00677B55" w:rsidRDefault="00677B55">
      <w:r>
        <w:continuationSeparator/>
      </w:r>
    </w:p>
    <w:p w14:paraId="2E4A28CA" w14:textId="77777777" w:rsidR="00677B55" w:rsidRDefault="00677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4A5ED" w14:textId="77777777" w:rsidR="00837A96" w:rsidRDefault="00837A96">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1DCE4247" w14:textId="77777777" w:rsidR="00837A96" w:rsidRDefault="00837A9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74AD3" w14:textId="77777777" w:rsidR="00677B55" w:rsidRDefault="00677B55">
      <w:r>
        <w:separator/>
      </w:r>
    </w:p>
    <w:p w14:paraId="1AAE58B2" w14:textId="77777777" w:rsidR="00677B55" w:rsidRDefault="00677B55"/>
  </w:footnote>
  <w:footnote w:type="continuationSeparator" w:id="0">
    <w:p w14:paraId="24F0B26E" w14:textId="77777777" w:rsidR="00677B55" w:rsidRDefault="00677B55">
      <w:r>
        <w:continuationSeparator/>
      </w:r>
    </w:p>
    <w:p w14:paraId="40F9EB32" w14:textId="77777777" w:rsidR="00677B55" w:rsidRDefault="00677B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7F647" w14:textId="6DE519EA" w:rsidR="00837A96" w:rsidRPr="004C451F" w:rsidRDefault="00837A96" w:rsidP="0070652C">
    <w:r>
      <w:rPr>
        <w:rFonts w:ascii="Arial" w:hAnsi="Arial" w:cs="Arial"/>
        <w:b/>
      </w:rPr>
      <w:t>RFP Appendix A: Proposal to Provide Serv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034CF" w14:textId="77777777" w:rsidR="00837A96" w:rsidRPr="00AE7EC0" w:rsidRDefault="00837A96"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5"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12"/>
  </w:num>
  <w:num w:numId="4">
    <w:abstractNumId w:val="13"/>
  </w:num>
  <w:num w:numId="5">
    <w:abstractNumId w:val="17"/>
  </w:num>
  <w:num w:numId="6">
    <w:abstractNumId w:val="15"/>
  </w:num>
  <w:num w:numId="7">
    <w:abstractNumId w:val="10"/>
  </w:num>
  <w:num w:numId="8">
    <w:abstractNumId w:val="19"/>
  </w:num>
  <w:num w:numId="9">
    <w:abstractNumId w:val="0"/>
  </w:num>
  <w:num w:numId="10">
    <w:abstractNumId w:val="2"/>
  </w:num>
  <w:num w:numId="11">
    <w:abstractNumId w:val="6"/>
  </w:num>
  <w:num w:numId="12">
    <w:abstractNumId w:val="16"/>
  </w:num>
  <w:num w:numId="13">
    <w:abstractNumId w:val="18"/>
  </w:num>
  <w:num w:numId="14">
    <w:abstractNumId w:val="7"/>
  </w:num>
  <w:num w:numId="15">
    <w:abstractNumId w:val="3"/>
  </w:num>
  <w:num w:numId="16">
    <w:abstractNumId w:val="14"/>
  </w:num>
  <w:num w:numId="17">
    <w:abstractNumId w:val="8"/>
  </w:num>
  <w:num w:numId="18">
    <w:abstractNumId w:val="9"/>
  </w:num>
  <w:num w:numId="19">
    <w:abstractNumId w:val="1"/>
  </w:num>
  <w:num w:numId="20">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1ADD"/>
    <w:rsid w:val="00015839"/>
    <w:rsid w:val="00015978"/>
    <w:rsid w:val="000163B5"/>
    <w:rsid w:val="000321FE"/>
    <w:rsid w:val="000344BC"/>
    <w:rsid w:val="00042DFF"/>
    <w:rsid w:val="00077522"/>
    <w:rsid w:val="00081003"/>
    <w:rsid w:val="000814FD"/>
    <w:rsid w:val="00095543"/>
    <w:rsid w:val="000A6DE4"/>
    <w:rsid w:val="000A7719"/>
    <w:rsid w:val="000B1490"/>
    <w:rsid w:val="000B7910"/>
    <w:rsid w:val="000C34CA"/>
    <w:rsid w:val="000F6986"/>
    <w:rsid w:val="001008B7"/>
    <w:rsid w:val="00114A7F"/>
    <w:rsid w:val="0013399F"/>
    <w:rsid w:val="00143A10"/>
    <w:rsid w:val="00145BCB"/>
    <w:rsid w:val="00152536"/>
    <w:rsid w:val="00157433"/>
    <w:rsid w:val="00157EA4"/>
    <w:rsid w:val="001633D5"/>
    <w:rsid w:val="00165705"/>
    <w:rsid w:val="001966A8"/>
    <w:rsid w:val="001A1779"/>
    <w:rsid w:val="001B5C9C"/>
    <w:rsid w:val="001D1BCE"/>
    <w:rsid w:val="001F2E01"/>
    <w:rsid w:val="00215B26"/>
    <w:rsid w:val="00224BA4"/>
    <w:rsid w:val="00232FBB"/>
    <w:rsid w:val="00233CDD"/>
    <w:rsid w:val="00247ABB"/>
    <w:rsid w:val="00263B30"/>
    <w:rsid w:val="00264CC2"/>
    <w:rsid w:val="002702B6"/>
    <w:rsid w:val="002720AB"/>
    <w:rsid w:val="00293BEE"/>
    <w:rsid w:val="002A405F"/>
    <w:rsid w:val="002C3576"/>
    <w:rsid w:val="002C785C"/>
    <w:rsid w:val="002D4970"/>
    <w:rsid w:val="002F0CB7"/>
    <w:rsid w:val="00312519"/>
    <w:rsid w:val="00313A3E"/>
    <w:rsid w:val="00321C2D"/>
    <w:rsid w:val="0032437C"/>
    <w:rsid w:val="00326A83"/>
    <w:rsid w:val="00330D18"/>
    <w:rsid w:val="00336026"/>
    <w:rsid w:val="00363441"/>
    <w:rsid w:val="00366CCE"/>
    <w:rsid w:val="003674BC"/>
    <w:rsid w:val="003707AB"/>
    <w:rsid w:val="00373326"/>
    <w:rsid w:val="003831E5"/>
    <w:rsid w:val="003958A5"/>
    <w:rsid w:val="0039765B"/>
    <w:rsid w:val="003A1379"/>
    <w:rsid w:val="003B1069"/>
    <w:rsid w:val="003B2D1C"/>
    <w:rsid w:val="003B3DBF"/>
    <w:rsid w:val="003B3FCB"/>
    <w:rsid w:val="003C5B64"/>
    <w:rsid w:val="003D0872"/>
    <w:rsid w:val="003E6448"/>
    <w:rsid w:val="003F325F"/>
    <w:rsid w:val="003F5083"/>
    <w:rsid w:val="0040192A"/>
    <w:rsid w:val="00403B55"/>
    <w:rsid w:val="00431EC4"/>
    <w:rsid w:val="00437A34"/>
    <w:rsid w:val="00446007"/>
    <w:rsid w:val="0045766E"/>
    <w:rsid w:val="0046149F"/>
    <w:rsid w:val="00467896"/>
    <w:rsid w:val="00490CC9"/>
    <w:rsid w:val="00490E88"/>
    <w:rsid w:val="004A030B"/>
    <w:rsid w:val="004B036B"/>
    <w:rsid w:val="004B5013"/>
    <w:rsid w:val="004C1C36"/>
    <w:rsid w:val="004C2487"/>
    <w:rsid w:val="004C451F"/>
    <w:rsid w:val="004E1E1D"/>
    <w:rsid w:val="004E5B5D"/>
    <w:rsid w:val="004E722F"/>
    <w:rsid w:val="005121B1"/>
    <w:rsid w:val="00513B35"/>
    <w:rsid w:val="00544FDB"/>
    <w:rsid w:val="005511F1"/>
    <w:rsid w:val="00551D77"/>
    <w:rsid w:val="00556522"/>
    <w:rsid w:val="00567EA8"/>
    <w:rsid w:val="00572448"/>
    <w:rsid w:val="0058467A"/>
    <w:rsid w:val="005A0BC6"/>
    <w:rsid w:val="005A2991"/>
    <w:rsid w:val="005C2628"/>
    <w:rsid w:val="005C654D"/>
    <w:rsid w:val="005F309D"/>
    <w:rsid w:val="005F722F"/>
    <w:rsid w:val="00603038"/>
    <w:rsid w:val="00605EA3"/>
    <w:rsid w:val="006066A8"/>
    <w:rsid w:val="0062138C"/>
    <w:rsid w:val="00653186"/>
    <w:rsid w:val="00675675"/>
    <w:rsid w:val="00677B55"/>
    <w:rsid w:val="006B1E23"/>
    <w:rsid w:val="006D0F32"/>
    <w:rsid w:val="006D732C"/>
    <w:rsid w:val="006E66ED"/>
    <w:rsid w:val="0070652C"/>
    <w:rsid w:val="00727A43"/>
    <w:rsid w:val="0078171D"/>
    <w:rsid w:val="00782E3F"/>
    <w:rsid w:val="007A3272"/>
    <w:rsid w:val="007F40E1"/>
    <w:rsid w:val="007F5612"/>
    <w:rsid w:val="0081291C"/>
    <w:rsid w:val="00833A93"/>
    <w:rsid w:val="00833B36"/>
    <w:rsid w:val="00837A96"/>
    <w:rsid w:val="008465B0"/>
    <w:rsid w:val="00871A33"/>
    <w:rsid w:val="008739F6"/>
    <w:rsid w:val="00873C2C"/>
    <w:rsid w:val="0087482B"/>
    <w:rsid w:val="00892F1D"/>
    <w:rsid w:val="008A437C"/>
    <w:rsid w:val="008B5CBB"/>
    <w:rsid w:val="008E0B50"/>
    <w:rsid w:val="008E47BA"/>
    <w:rsid w:val="00914FBC"/>
    <w:rsid w:val="00945BA6"/>
    <w:rsid w:val="00971704"/>
    <w:rsid w:val="0097376B"/>
    <w:rsid w:val="00974845"/>
    <w:rsid w:val="00975CF7"/>
    <w:rsid w:val="009769C9"/>
    <w:rsid w:val="00980E29"/>
    <w:rsid w:val="009A643B"/>
    <w:rsid w:val="009E3100"/>
    <w:rsid w:val="009F6662"/>
    <w:rsid w:val="00A15328"/>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32F33"/>
    <w:rsid w:val="00B34CD9"/>
    <w:rsid w:val="00B45360"/>
    <w:rsid w:val="00B672CA"/>
    <w:rsid w:val="00B710FD"/>
    <w:rsid w:val="00B812D5"/>
    <w:rsid w:val="00B82E60"/>
    <w:rsid w:val="00B87822"/>
    <w:rsid w:val="00B92B25"/>
    <w:rsid w:val="00BA484B"/>
    <w:rsid w:val="00BB33A5"/>
    <w:rsid w:val="00BD19D9"/>
    <w:rsid w:val="00BF50B0"/>
    <w:rsid w:val="00BF6064"/>
    <w:rsid w:val="00C005E0"/>
    <w:rsid w:val="00C01B4E"/>
    <w:rsid w:val="00C03866"/>
    <w:rsid w:val="00C15EBC"/>
    <w:rsid w:val="00C210AC"/>
    <w:rsid w:val="00C26F9B"/>
    <w:rsid w:val="00C3434D"/>
    <w:rsid w:val="00C37B35"/>
    <w:rsid w:val="00C4052B"/>
    <w:rsid w:val="00C525E9"/>
    <w:rsid w:val="00C6680A"/>
    <w:rsid w:val="00C76079"/>
    <w:rsid w:val="00C76EDD"/>
    <w:rsid w:val="00CB7BC0"/>
    <w:rsid w:val="00CE5ECE"/>
    <w:rsid w:val="00D0029B"/>
    <w:rsid w:val="00D016CC"/>
    <w:rsid w:val="00D06ECD"/>
    <w:rsid w:val="00D07B82"/>
    <w:rsid w:val="00D22394"/>
    <w:rsid w:val="00D31562"/>
    <w:rsid w:val="00D41801"/>
    <w:rsid w:val="00D422AF"/>
    <w:rsid w:val="00D436C1"/>
    <w:rsid w:val="00D47557"/>
    <w:rsid w:val="00D70AD1"/>
    <w:rsid w:val="00D82AC1"/>
    <w:rsid w:val="00DA6667"/>
    <w:rsid w:val="00DD292D"/>
    <w:rsid w:val="00DD3B8B"/>
    <w:rsid w:val="00DE2FF6"/>
    <w:rsid w:val="00E00D83"/>
    <w:rsid w:val="00E03BFA"/>
    <w:rsid w:val="00E07847"/>
    <w:rsid w:val="00E22C7D"/>
    <w:rsid w:val="00E5009E"/>
    <w:rsid w:val="00E62078"/>
    <w:rsid w:val="00E823CD"/>
    <w:rsid w:val="00E92A14"/>
    <w:rsid w:val="00EA76C0"/>
    <w:rsid w:val="00EA7DF5"/>
    <w:rsid w:val="00EB0C4F"/>
    <w:rsid w:val="00EB0C89"/>
    <w:rsid w:val="00ED5011"/>
    <w:rsid w:val="00EE2D2F"/>
    <w:rsid w:val="00EE3CC4"/>
    <w:rsid w:val="00F064B6"/>
    <w:rsid w:val="00F10A29"/>
    <w:rsid w:val="00F33282"/>
    <w:rsid w:val="00F44D8A"/>
    <w:rsid w:val="00F50BB6"/>
    <w:rsid w:val="00F56139"/>
    <w:rsid w:val="00F621C8"/>
    <w:rsid w:val="00F65498"/>
    <w:rsid w:val="00F845AD"/>
    <w:rsid w:val="00F92A19"/>
    <w:rsid w:val="00F96906"/>
    <w:rsid w:val="00FB1A15"/>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9C79F6C"/>
  <w15:docId w15:val="{9F5F710F-DCD1-4DDD-BD94-E35EE9986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2B7A0C2B-75A3-4B1C-A8B1-486D4DCC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4</Words>
  <Characters>680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metz, Judie</dc:creator>
  <cp:lastModifiedBy>Dlugosz, Steven</cp:lastModifiedBy>
  <cp:revision>2</cp:revision>
  <cp:lastPrinted>2020-02-25T17:47:00Z</cp:lastPrinted>
  <dcterms:created xsi:type="dcterms:W3CDTF">2021-12-03T15:40:00Z</dcterms:created>
  <dcterms:modified xsi:type="dcterms:W3CDTF">2021-12-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